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382B" w:rsidRPr="00675125" w:rsidRDefault="00DF382B" w:rsidP="000C459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Here are the summary statistics for the weekly payroll of a small​ company: 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lowest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> salary equals=​$300</w:t>
      </w:r>
    </w:p>
    <w:p w:rsidR="00DF382B" w:rsidRPr="00675125" w:rsidRDefault="00DF382B" w:rsidP="00675125">
      <w:pPr>
        <w:ind w:right="-1080"/>
        <w:rPr>
          <w:rFonts w:ascii="Times New Roman" w:eastAsia="Times New Roman" w:hAnsi="Times New Roman" w:cs="Times New Roman"/>
          <w:b/>
          <w:i/>
          <w:color w:val="333333"/>
        </w:rPr>
      </w:pP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mean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> salary=​$500,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median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>=​$500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range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> =​$1400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IQR=​$700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first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> quartile=​$400</w:t>
      </w:r>
      <w:r w:rsidRPr="00675125">
        <w:rPr>
          <w:rFonts w:ascii="Times New Roman" w:eastAsia="Times New Roman" w:hAnsi="Times New Roman" w:cs="Times New Roman"/>
          <w:b/>
          <w:i/>
          <w:color w:val="333333"/>
        </w:rPr>
        <w:br/>
        <w:t>standard deviation=​$350.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 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Do you think the distribution of salaries is</w:t>
      </w: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​ symmetric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>, skewed to the​ left, or skewed to the​ right? Explain why.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6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5FA6A47" wp14:editId="62CC05ED">
            <wp:extent cx="203200" cy="20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There is not enough information to estimate the shape of the distribution.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6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480C30A9" wp14:editId="16B39BE3">
            <wp:extent cx="203200" cy="20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The distribution is skewed to the left because the mean is equal to the median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6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03701ACD" wp14:editId="7EC0DAF3">
            <wp:extent cx="203200" cy="20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The distribution is skewed to the right because the mean is equal to the median.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6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479C8A1F" wp14:editId="5B6BAC0A">
            <wp:extent cx="203200" cy="20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The distribution is symmetrical because the mean is equal to the median.</w:t>
      </w: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BB4B56" w:rsidRPr="00675125" w:rsidRDefault="00BB4B56">
      <w:pPr>
        <w:rPr>
          <w:rFonts w:ascii="Times New Roman" w:hAnsi="Times New Roman" w:cs="Times New Roman"/>
        </w:rPr>
      </w:pPr>
    </w:p>
    <w:p w:rsidR="000C4594" w:rsidRPr="00675125" w:rsidRDefault="00DF382B" w:rsidP="0067512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bCs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bCs/>
          <w:i/>
          <w:color w:val="333333"/>
        </w:rPr>
        <w:t>Use the empiri</w:t>
      </w:r>
      <w:r w:rsidR="000C4594" w:rsidRPr="00675125">
        <w:rPr>
          <w:rFonts w:ascii="Times New Roman" w:eastAsia="Times New Roman" w:hAnsi="Times New Roman" w:cs="Times New Roman"/>
          <w:b/>
          <w:bCs/>
          <w:i/>
          <w:color w:val="333333"/>
        </w:rPr>
        <w:t>cal rule to solve the problem.</w:t>
      </w:r>
      <w:r w:rsidR="000C4594" w:rsidRPr="00675125">
        <w:rPr>
          <w:rFonts w:ascii="Times New Roman" w:eastAsia="Times New Roman" w:hAnsi="Times New Roman" w:cs="Times New Roman"/>
          <w:b/>
          <w:bCs/>
          <w:i/>
          <w:color w:val="333333"/>
        </w:rPr>
        <w:br/>
      </w:r>
    </w:p>
    <w:p w:rsidR="00DF382B" w:rsidRPr="00675125" w:rsidRDefault="00DF382B" w:rsidP="00675125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 xml:space="preserve">At one college, GPA's are normally distributed with a mean of 3 and a standard deviation of 0.6. What </w:t>
      </w: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percentage of students at the college have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 xml:space="preserve"> a GPA between 2.4 and 3.6?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4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4CB3E13C" wp14:editId="2BD4A054">
            <wp:extent cx="203200" cy="203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 84.13%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4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17176EB7" wp14:editId="78FF1ECB">
            <wp:extent cx="203200" cy="20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 68%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4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6E4D5A6A" wp14:editId="28927A56">
            <wp:extent cx="203200" cy="203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 95%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4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166C0964" wp14:editId="49B0F421">
            <wp:extent cx="203200" cy="203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 99.7%</w:t>
      </w: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>
      <w:pPr>
        <w:rPr>
          <w:rFonts w:ascii="Times New Roman" w:hAnsi="Times New Roman" w:cs="Times New Roman"/>
        </w:rPr>
      </w:pPr>
    </w:p>
    <w:p w:rsidR="00DF382B" w:rsidRPr="00675125" w:rsidRDefault="00DF382B" w:rsidP="000C459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 xml:space="preserve">According to a study by a </w:t>
      </w:r>
      <w:r w:rsidR="000C4594" w:rsidRPr="00675125">
        <w:rPr>
          <w:rFonts w:ascii="Times New Roman" w:eastAsia="Times New Roman" w:hAnsi="Times New Roman" w:cs="Times New Roman"/>
          <w:b/>
          <w:color w:val="333333"/>
        </w:rPr>
        <w:t xml:space="preserve">Riviera </w:t>
      </w:r>
      <w:r w:rsidRPr="00675125">
        <w:rPr>
          <w:rFonts w:ascii="Times New Roman" w:eastAsia="Times New Roman" w:hAnsi="Times New Roman" w:cs="Times New Roman"/>
          <w:b/>
          <w:color w:val="333333"/>
        </w:rPr>
        <w:t xml:space="preserve">economist, last year mortgage interest rates in Massachusetts varied according to a normal distribution with a mean of 5.8% and a standard deviation of 0.15%. What </w:t>
      </w:r>
      <w:proofErr w:type="gramStart"/>
      <w:r w:rsidRPr="00675125">
        <w:rPr>
          <w:rFonts w:ascii="Times New Roman" w:eastAsia="Times New Roman" w:hAnsi="Times New Roman" w:cs="Times New Roman"/>
          <w:b/>
          <w:color w:val="333333"/>
        </w:rPr>
        <w:t>proportion of rates exceed</w:t>
      </w:r>
      <w:proofErr w:type="gramEnd"/>
      <w:r w:rsidRPr="00675125">
        <w:rPr>
          <w:rFonts w:ascii="Times New Roman" w:eastAsia="Times New Roman" w:hAnsi="Times New Roman" w:cs="Times New Roman"/>
          <w:b/>
          <w:color w:val="333333"/>
        </w:rPr>
        <w:t xml:space="preserve"> 6.0%?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5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49275AC" wp14:editId="21B91F9A">
            <wp:extent cx="203200" cy="203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.0918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5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5FE21CC" wp14:editId="11637A8F">
            <wp:extent cx="203200" cy="203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0.9082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5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061858F" wp14:editId="284D8EF9">
            <wp:extent cx="203200" cy="203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- 0.0916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5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4272BFFF" wp14:editId="473C75CC">
            <wp:extent cx="203200" cy="2032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0.5517</w:t>
      </w: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0C459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>The area under the standard normal (Z) distribution to right of 5.1 is approximately: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1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57FFCFB" wp14:editId="4A191C46">
            <wp:extent cx="203200" cy="203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1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405E8345" wp14:editId="04DEBFBE">
            <wp:extent cx="203200" cy="2032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1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1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06E8F0C" wp14:editId="5C72B3F2">
            <wp:extent cx="203200" cy="2032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-1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1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76E3D08" wp14:editId="1B2827E3">
            <wp:extent cx="203200" cy="2032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0.6950</w:t>
      </w:r>
    </w:p>
    <w:p w:rsidR="000C4594" w:rsidRPr="00675125" w:rsidRDefault="000C4594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</w:p>
    <w:p w:rsidR="000C4594" w:rsidRPr="00675125" w:rsidRDefault="000C4594" w:rsidP="000C4594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bookmarkStart w:id="0" w:name="_GoBack"/>
      <w:bookmarkEnd w:id="0"/>
    </w:p>
    <w:p w:rsidR="000C4594" w:rsidRPr="00675125" w:rsidRDefault="000C4594" w:rsidP="000C4594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</w:p>
    <w:p w:rsidR="000C4594" w:rsidRPr="00675125" w:rsidRDefault="000C4594" w:rsidP="000C4594">
      <w:pPr>
        <w:pStyle w:val="ListParagraph"/>
        <w:numPr>
          <w:ilvl w:val="0"/>
          <w:numId w:val="1"/>
        </w:numPr>
        <w:shd w:val="clear" w:color="auto" w:fill="F5F5F5"/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>Find the value for the standard normal variable (Z) that has an area 0.15 to the right</w:t>
      </w:r>
      <w:proofErr w:type="gramStart"/>
      <w:r w:rsidRPr="00675125">
        <w:rPr>
          <w:rFonts w:ascii="Times New Roman" w:eastAsia="Times New Roman" w:hAnsi="Times New Roman" w:cs="Times New Roman"/>
          <w:b/>
          <w:color w:val="333333"/>
        </w:rPr>
        <w:t>..</w:t>
      </w:r>
      <w:proofErr w:type="gramEnd"/>
    </w:p>
    <w:p w:rsidR="000C4594" w:rsidRPr="00675125" w:rsidRDefault="000C4594" w:rsidP="000C4594">
      <w:pPr>
        <w:shd w:val="clear" w:color="auto" w:fill="F5F5F5"/>
        <w:ind w:hanging="375"/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>Select one:</w:t>
      </w:r>
    </w:p>
    <w:p w:rsidR="000C4594" w:rsidRPr="00675125" w:rsidRDefault="000C4594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b/>
          <w:color w:val="333333"/>
        </w:rPr>
      </w:pPr>
    </w:p>
    <w:p w:rsidR="000C4594" w:rsidRPr="00675125" w:rsidRDefault="000C4594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2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6E8EE9FB" wp14:editId="7BB33D10">
            <wp:extent cx="203200" cy="2032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1.04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2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63A8AD2" wp14:editId="2EEC6572">
            <wp:extent cx="203200" cy="2032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- 1.04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2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DFC8102" wp14:editId="1AEE0537">
            <wp:extent cx="203200" cy="203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0.5596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2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84AE081" wp14:editId="2B938051">
            <wp:extent cx="203200" cy="2032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- 0.5596</w:t>
      </w:r>
    </w:p>
    <w:p w:rsidR="00DF382B" w:rsidRPr="00675125" w:rsidRDefault="00DF382B" w:rsidP="000C45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333333"/>
        </w:rPr>
      </w:pPr>
      <w:r w:rsidRPr="00675125">
        <w:rPr>
          <w:rFonts w:ascii="Times New Roman" w:hAnsi="Times New Roman" w:cs="Times New Roman"/>
          <w:b/>
          <w:color w:val="333333"/>
        </w:rPr>
        <w:t>The distribution of the length of a major league baseball game is approximately normal with a mean of 170 minutes and a standard deviation of 15 minutes. What fraction of games last less than two hours?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6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4AE79E4" wp14:editId="44871132">
            <wp:extent cx="203200" cy="2032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.0004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6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0CAB7E30" wp14:editId="2A14B4CE">
            <wp:extent cx="203200" cy="2032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0.9996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6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769139B" wp14:editId="15221A2C">
            <wp:extent cx="203200" cy="2032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0.3707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6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852BD02" wp14:editId="7929EA50">
            <wp:extent cx="203200" cy="2032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0.6293</w:t>
      </w: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0C4594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color w:val="333333"/>
        </w:rPr>
      </w:pPr>
      <w:r w:rsidRPr="00675125">
        <w:rPr>
          <w:rFonts w:ascii="Times New Roman" w:hAnsi="Times New Roman" w:cs="Times New Roman"/>
          <w:b/>
          <w:color w:val="333333"/>
        </w:rPr>
        <w:t>Refer to the standard normal distribution picture below. Use the Z table to obtain the shaded area [</w:t>
      </w:r>
      <w:proofErr w:type="gramStart"/>
      <w:r w:rsidRPr="00675125">
        <w:rPr>
          <w:rFonts w:ascii="Times New Roman" w:hAnsi="Times New Roman" w:cs="Times New Roman"/>
          <w:b/>
          <w:color w:val="333333"/>
        </w:rPr>
        <w:t>P(</w:t>
      </w:r>
      <w:proofErr w:type="gramEnd"/>
      <w:r w:rsidRPr="00675125">
        <w:rPr>
          <w:rFonts w:ascii="Times New Roman" w:hAnsi="Times New Roman" w:cs="Times New Roman"/>
          <w:b/>
          <w:color w:val="333333"/>
        </w:rPr>
        <w:t>Z &lt; 1.34)].</w:t>
      </w:r>
    </w:p>
    <w:p w:rsidR="00DF382B" w:rsidRPr="00675125" w:rsidRDefault="00DF382B" w:rsidP="00DF382B">
      <w:pPr>
        <w:rPr>
          <w:rFonts w:ascii="Times New Roman" w:hAnsi="Times New Roman" w:cs="Times New Roman"/>
          <w:color w:val="333333"/>
        </w:rPr>
      </w:pPr>
      <w:r w:rsidRPr="00675125">
        <w:rPr>
          <w:rFonts w:ascii="Times New Roman" w:hAnsi="Times New Roman" w:cs="Times New Roman"/>
          <w:noProof/>
          <w:color w:val="333333"/>
        </w:rPr>
        <w:lastRenderedPageBreak/>
        <w:drawing>
          <wp:inline distT="0" distB="0" distL="0" distR="0" wp14:anchorId="580EF12D" wp14:editId="50473DC3">
            <wp:extent cx="3482671" cy="2776394"/>
            <wp:effectExtent l="0" t="0" r="381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9-29 at 11.28.18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577" cy="278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8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81949B0" wp14:editId="5D2CDBB3">
            <wp:extent cx="203200" cy="2032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.0901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8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1CF5380C" wp14:editId="0673EBEB">
            <wp:extent cx="203200" cy="2032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0.9099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8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82E5BC2" wp14:editId="1582DC99">
            <wp:extent cx="203200" cy="2032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0.5517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8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855991F" wp14:editId="66E0154C">
            <wp:extent cx="203200" cy="2032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0.4483</w:t>
      </w: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6751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i/>
          <w:color w:val="333333"/>
        </w:rPr>
      </w:pPr>
      <w:r w:rsidRPr="00675125">
        <w:rPr>
          <w:rFonts w:ascii="Times New Roman" w:hAnsi="Times New Roman" w:cs="Times New Roman"/>
          <w:b/>
          <w:bCs/>
          <w:i/>
          <w:color w:val="333333"/>
          <w:u w:val="single"/>
        </w:rPr>
        <w:t>Use the empirical rule to solve the problem.</w:t>
      </w:r>
      <w:r w:rsidRPr="00675125">
        <w:rPr>
          <w:rFonts w:ascii="Times New Roman" w:hAnsi="Times New Roman" w:cs="Times New Roman"/>
          <w:b/>
          <w:bCs/>
          <w:i/>
          <w:color w:val="333333"/>
        </w:rPr>
        <w:br/>
      </w:r>
      <w:r w:rsidRPr="00675125">
        <w:rPr>
          <w:rFonts w:ascii="Times New Roman" w:hAnsi="Times New Roman" w:cs="Times New Roman"/>
          <w:b/>
          <w:i/>
          <w:color w:val="333333"/>
        </w:rPr>
        <w:t>The amount of Jen's monthly phone bill is normally distributed with a mean of $55 and a standard deviation of $12. What percentage of her phone bills are between $19 and $91?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5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D9DF90C" wp14:editId="70682589">
            <wp:extent cx="203200" cy="20320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 99.7%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5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6674F35A" wp14:editId="2FA8A3D4">
            <wp:extent cx="203200" cy="2032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 68%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5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3A1D793" wp14:editId="22D82142">
            <wp:extent cx="203200" cy="2032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 99.99%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5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880A862" wp14:editId="5AC89569">
            <wp:extent cx="203200" cy="20320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 95%</w:t>
      </w: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DF382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i/>
          <w:color w:val="333333"/>
        </w:rPr>
      </w:pPr>
      <w:r w:rsidRPr="00675125">
        <w:rPr>
          <w:rFonts w:ascii="Times New Roman" w:hAnsi="Times New Roman" w:cs="Times New Roman"/>
          <w:b/>
          <w:i/>
          <w:color w:val="333333"/>
        </w:rPr>
        <w:t>The area under the standard normal (Z) distribution to the left of 1.11 is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0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C18C6DE" wp14:editId="3D9217CD">
            <wp:extent cx="203200" cy="2032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.8665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0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8A7F58E" wp14:editId="4E841982">
            <wp:extent cx="203200" cy="20320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0.1335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0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CD370A9" wp14:editId="1695D478">
            <wp:extent cx="203200" cy="20320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0.5438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0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0D04C79A" wp14:editId="0B6A27C7">
            <wp:extent cx="203200" cy="2032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0.4562</w:t>
      </w: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0C459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Find the value for the standard normal variable (Z) that has an area of 0.75 to the right.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lastRenderedPageBreak/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3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0284C60D" wp14:editId="3AAEA283">
            <wp:extent cx="203200" cy="20320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- 0.67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3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89D4180" wp14:editId="23E6A80A">
            <wp:extent cx="203200" cy="2032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0.67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3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62C9479F" wp14:editId="5ECD7D3F">
            <wp:extent cx="203200" cy="20320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0.7734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3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0C4AB59A" wp14:editId="29259503">
            <wp:extent cx="203200" cy="203200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- 0.7734</w:t>
      </w:r>
    </w:p>
    <w:p w:rsidR="00DF382B" w:rsidRPr="00675125" w:rsidRDefault="00DF382B" w:rsidP="000C45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i/>
          <w:color w:val="333333"/>
        </w:rPr>
      </w:pPr>
      <w:r w:rsidRPr="00675125">
        <w:rPr>
          <w:rFonts w:ascii="Times New Roman" w:hAnsi="Times New Roman" w:cs="Times New Roman"/>
          <w:b/>
          <w:i/>
          <w:color w:val="333333"/>
        </w:rPr>
        <w:t>The area under the standard normal (Z) distribution to right of</w:t>
      </w:r>
      <w:proofErr w:type="gramStart"/>
      <w:r w:rsidRPr="00675125">
        <w:rPr>
          <w:rFonts w:ascii="Times New Roman" w:hAnsi="Times New Roman" w:cs="Times New Roman"/>
          <w:b/>
          <w:i/>
          <w:color w:val="333333"/>
        </w:rPr>
        <w:t>  Z</w:t>
      </w:r>
      <w:r w:rsidRPr="00675125">
        <w:rPr>
          <w:rFonts w:ascii="Times New Roman" w:hAnsi="Times New Roman" w:cs="Times New Roman"/>
          <w:b/>
          <w:i/>
          <w:color w:val="333333"/>
          <w:vertAlign w:val="subscript"/>
        </w:rPr>
        <w:t>80</w:t>
      </w:r>
      <w:proofErr w:type="gramEnd"/>
      <w:r w:rsidRPr="00675125">
        <w:rPr>
          <w:rFonts w:ascii="Times New Roman" w:hAnsi="Times New Roman" w:cs="Times New Roman"/>
          <w:b/>
          <w:i/>
          <w:color w:val="333333"/>
        </w:rPr>
        <w:t> is 0.2. The value for Z</w:t>
      </w:r>
      <w:r w:rsidRPr="00675125">
        <w:rPr>
          <w:rFonts w:ascii="Times New Roman" w:hAnsi="Times New Roman" w:cs="Times New Roman"/>
          <w:b/>
          <w:i/>
          <w:color w:val="333333"/>
          <w:vertAlign w:val="subscript"/>
        </w:rPr>
        <w:t>80</w:t>
      </w:r>
      <w:r w:rsidRPr="00675125">
        <w:rPr>
          <w:rFonts w:ascii="Times New Roman" w:hAnsi="Times New Roman" w:cs="Times New Roman"/>
          <w:b/>
          <w:i/>
          <w:color w:val="333333"/>
        </w:rPr>
        <w:t> is approximately: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2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1D2532E" wp14:editId="1CCDE34E">
            <wp:extent cx="203200" cy="20320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.7881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2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195E7C7" wp14:editId="0EE978DD">
            <wp:extent cx="203200" cy="20320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0.84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2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DCE7946" wp14:editId="650F34BD">
            <wp:extent cx="203200" cy="20320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- 0.84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2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13672D5A" wp14:editId="78437E61">
            <wp:extent cx="203200" cy="20320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- 0.7882</w:t>
      </w:r>
    </w:p>
    <w:p w:rsidR="00DF382B" w:rsidRPr="00675125" w:rsidRDefault="00DF382B" w:rsidP="000C4594">
      <w:pPr>
        <w:pStyle w:val="ListParagraph"/>
        <w:numPr>
          <w:ilvl w:val="0"/>
          <w:numId w:val="1"/>
        </w:numPr>
        <w:shd w:val="clear" w:color="auto" w:fill="E4F1FA"/>
        <w:spacing w:after="120"/>
        <w:rPr>
          <w:rFonts w:ascii="Times New Roman" w:hAnsi="Times New Roman" w:cs="Times New Roman"/>
          <w:b/>
          <w:i/>
          <w:color w:val="333333"/>
        </w:rPr>
      </w:pPr>
      <w:r w:rsidRPr="00675125">
        <w:rPr>
          <w:rFonts w:ascii="Times New Roman" w:hAnsi="Times New Roman" w:cs="Times New Roman"/>
          <w:b/>
          <w:i/>
          <w:color w:val="333333"/>
        </w:rPr>
        <w:t>The distribution of heart rate for patients suffering from heart disease is approximately normal. The central 95% of heart rates for such patients lies between 73 bpm and 121 bpm (as shown in the picture below).</w:t>
      </w:r>
    </w:p>
    <w:p w:rsidR="00DF382B" w:rsidRPr="00675125" w:rsidRDefault="00DF382B" w:rsidP="00675125">
      <w:pPr>
        <w:shd w:val="clear" w:color="auto" w:fill="E4F1FA"/>
        <w:spacing w:after="120"/>
        <w:jc w:val="center"/>
        <w:rPr>
          <w:rFonts w:ascii="Times New Roman" w:hAnsi="Times New Roman" w:cs="Times New Roman"/>
          <w:color w:val="333333"/>
        </w:rPr>
      </w:pPr>
      <w:r w:rsidRPr="00675125">
        <w:rPr>
          <w:rFonts w:ascii="Times New Roman" w:hAnsi="Times New Roman" w:cs="Times New Roman"/>
          <w:noProof/>
          <w:color w:val="333333"/>
        </w:rPr>
        <w:drawing>
          <wp:inline distT="0" distB="0" distL="0" distR="0" wp14:anchorId="50544147" wp14:editId="4B592C2A">
            <wp:extent cx="4094922" cy="2683225"/>
            <wp:effectExtent l="0" t="0" r="127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9-29 at 11.29.44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6577" cy="268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82B" w:rsidRPr="00675125" w:rsidRDefault="00DF382B" w:rsidP="00DF382B">
      <w:pPr>
        <w:shd w:val="clear" w:color="auto" w:fill="E4F1FA"/>
        <w:rPr>
          <w:rFonts w:ascii="Times New Roman" w:hAnsi="Times New Roman" w:cs="Times New Roman"/>
          <w:b/>
          <w:color w:val="333333"/>
        </w:rPr>
      </w:pPr>
      <w:r w:rsidRPr="00675125">
        <w:rPr>
          <w:rFonts w:ascii="Times New Roman" w:hAnsi="Times New Roman" w:cs="Times New Roman"/>
          <w:b/>
          <w:color w:val="333333"/>
        </w:rPr>
        <w:t>What is the (approximate) mean and standard deviation of heart rate? Do not use the Z table.</w:t>
      </w:r>
    </w:p>
    <w:p w:rsidR="00DF382B" w:rsidRPr="00675125" w:rsidRDefault="00DF382B" w:rsidP="00DF382B">
      <w:pPr>
        <w:shd w:val="clear" w:color="auto" w:fill="E4F1FA"/>
        <w:rPr>
          <w:rFonts w:ascii="Times New Roman" w:eastAsia="Times New Roman" w:hAnsi="Times New Roman" w:cs="Times New Roman"/>
          <w:b/>
          <w:color w:val="333333"/>
        </w:rPr>
      </w:pPr>
      <w:r w:rsidRPr="00675125">
        <w:rPr>
          <w:rFonts w:ascii="Times New Roman" w:eastAsia="Times New Roman" w:hAnsi="Times New Roman" w:cs="Times New Roman"/>
          <w:b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4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7002C43" wp14:editId="1CAEDA7D">
            <wp:extent cx="203200" cy="203200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Mean = 97, Standard deviation = 12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4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B00A035" wp14:editId="620F174D">
            <wp:extent cx="203200" cy="2032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Mean = 97, Standard deviation = 24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4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7FDBD29" wp14:editId="5C4EC614">
            <wp:extent cx="203200" cy="203200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Mean = 100, Standard deviation = 12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4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511D497" wp14:editId="28159134">
            <wp:extent cx="203200" cy="20320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Mean = 100, Standard deviation = 24</w:t>
      </w: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67512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bCs/>
          <w:i/>
          <w:color w:val="333333"/>
          <w:u w:val="single"/>
        </w:rPr>
        <w:t>Use the empir</w:t>
      </w:r>
      <w:r w:rsidR="00675125" w:rsidRPr="00675125">
        <w:rPr>
          <w:rFonts w:ascii="Times New Roman" w:eastAsia="Times New Roman" w:hAnsi="Times New Roman" w:cs="Times New Roman"/>
          <w:b/>
          <w:bCs/>
          <w:i/>
          <w:color w:val="333333"/>
          <w:u w:val="single"/>
        </w:rPr>
        <w:t>ical rule to solve the problem</w:t>
      </w:r>
      <w:r w:rsidR="00675125">
        <w:rPr>
          <w:rFonts w:ascii="Times New Roman" w:eastAsia="Times New Roman" w:hAnsi="Times New Roman" w:cs="Times New Roman"/>
          <w:b/>
          <w:bCs/>
          <w:i/>
          <w:color w:val="333333"/>
        </w:rPr>
        <w:t>.</w:t>
      </w:r>
      <w:r w:rsidRPr="00675125">
        <w:rPr>
          <w:rFonts w:ascii="Times New Roman" w:eastAsia="Times New Roman" w:hAnsi="Times New Roman" w:cs="Times New Roman"/>
          <w:b/>
          <w:bCs/>
          <w:i/>
          <w:color w:val="333333"/>
        </w:rPr>
        <w:br/>
      </w:r>
      <w:r w:rsidR="00675125" w:rsidRPr="00675125">
        <w:rPr>
          <w:rFonts w:ascii="Times New Roman" w:eastAsia="Times New Roman" w:hAnsi="Times New Roman" w:cs="Times New Roman"/>
          <w:b/>
          <w:i/>
          <w:color w:val="333333"/>
        </w:rPr>
        <w:t xml:space="preserve"> </w:t>
      </w:r>
      <w:r w:rsidRPr="00675125">
        <w:rPr>
          <w:rFonts w:ascii="Times New Roman" w:eastAsia="Times New Roman" w:hAnsi="Times New Roman" w:cs="Times New Roman"/>
          <w:b/>
          <w:i/>
          <w:color w:val="333333"/>
        </w:rPr>
        <w:t xml:space="preserve">The systolic blood pressure of 18-year-old women is normally distributed with a mean of 120 mmHg and </w:t>
      </w:r>
      <w:r w:rsidRPr="00675125">
        <w:rPr>
          <w:rFonts w:ascii="Times New Roman" w:eastAsia="Times New Roman" w:hAnsi="Times New Roman" w:cs="Times New Roman"/>
          <w:b/>
          <w:i/>
          <w:color w:val="333333"/>
        </w:rPr>
        <w:lastRenderedPageBreak/>
        <w:t xml:space="preserve">a standard deviation of 12 mmHg. What </w:t>
      </w:r>
      <w:proofErr w:type="gramStart"/>
      <w:r w:rsidRPr="00675125">
        <w:rPr>
          <w:rFonts w:ascii="Times New Roman" w:eastAsia="Times New Roman" w:hAnsi="Times New Roman" w:cs="Times New Roman"/>
          <w:b/>
          <w:i/>
          <w:color w:val="333333"/>
        </w:rPr>
        <w:t>percentage of 18-year-old women have</w:t>
      </w:r>
      <w:proofErr w:type="gramEnd"/>
      <w:r w:rsidRPr="00675125">
        <w:rPr>
          <w:rFonts w:ascii="Times New Roman" w:eastAsia="Times New Roman" w:hAnsi="Times New Roman" w:cs="Times New Roman"/>
          <w:b/>
          <w:i/>
          <w:color w:val="333333"/>
        </w:rPr>
        <w:t xml:space="preserve"> a systolic blood pressure between 96 mmHg and 144 mmHg?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3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E704464" wp14:editId="13FC9BA1">
            <wp:extent cx="203200" cy="20320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 95%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3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CEB2729" wp14:editId="444A2829">
            <wp:extent cx="203200" cy="203200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 99.7%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3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6BF385AF" wp14:editId="785C6DC7">
            <wp:extent cx="203200" cy="203200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 68%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3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0CEC5804" wp14:editId="61F95A82">
            <wp:extent cx="203200" cy="203200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 99.99%</w:t>
      </w: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b/>
          <w:i/>
          <w:color w:val="333333"/>
        </w:rPr>
      </w:pPr>
    </w:p>
    <w:p w:rsidR="00DF382B" w:rsidRPr="00675125" w:rsidRDefault="00DF382B" w:rsidP="00675125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i/>
          <w:color w:val="333333"/>
        </w:rPr>
      </w:pPr>
      <w:r w:rsidRPr="00675125">
        <w:rPr>
          <w:rFonts w:ascii="Times New Roman" w:hAnsi="Times New Roman" w:cs="Times New Roman"/>
          <w:b/>
          <w:i/>
          <w:color w:val="333333"/>
        </w:rPr>
        <w:t>Corey has 4929 songs in his</w:t>
      </w:r>
      <w:proofErr w:type="gramStart"/>
      <w:r w:rsidRPr="00675125">
        <w:rPr>
          <w:rFonts w:ascii="Times New Roman" w:hAnsi="Times New Roman" w:cs="Times New Roman"/>
          <w:b/>
          <w:i/>
          <w:color w:val="333333"/>
        </w:rPr>
        <w:t>​ computer's</w:t>
      </w:r>
      <w:proofErr w:type="gramEnd"/>
      <w:r w:rsidRPr="00675125">
        <w:rPr>
          <w:rFonts w:ascii="Times New Roman" w:hAnsi="Times New Roman" w:cs="Times New Roman"/>
          <w:b/>
          <w:i/>
          <w:color w:val="333333"/>
        </w:rPr>
        <w:t> music library. The songs have a mean duration of 243.5 seconds with a standard deviation of 114.78 seconds. One of the songs is 359 seconds long. What is its</w:t>
      </w:r>
      <w:proofErr w:type="gramStart"/>
      <w:r w:rsidRPr="00675125">
        <w:rPr>
          <w:rFonts w:ascii="Times New Roman" w:hAnsi="Times New Roman" w:cs="Times New Roman"/>
          <w:b/>
          <w:i/>
          <w:color w:val="333333"/>
        </w:rPr>
        <w:t>​ z</w:t>
      </w:r>
      <w:proofErr w:type="gramEnd"/>
      <w:r w:rsidRPr="00675125">
        <w:rPr>
          <w:rFonts w:ascii="Times New Roman" w:hAnsi="Times New Roman" w:cs="Times New Roman"/>
          <w:b/>
          <w:i/>
          <w:color w:val="333333"/>
        </w:rPr>
        <w:t>-score?</w:t>
      </w:r>
    </w:p>
    <w:p w:rsidR="00DF382B" w:rsidRPr="00675125" w:rsidRDefault="00DF382B" w:rsidP="00DF382B">
      <w:pPr>
        <w:rPr>
          <w:rFonts w:ascii="Times New Roman" w:hAnsi="Times New Roman" w:cs="Times New Roman"/>
          <w:color w:val="333333"/>
        </w:rPr>
      </w:pPr>
      <w:r w:rsidRPr="00675125">
        <w:rPr>
          <w:rFonts w:ascii="Times New Roman" w:hAnsi="Times New Roman" w:cs="Times New Roman"/>
          <w:color w:val="333333"/>
        </w:rPr>
        <w:t> 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7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36120AE3" wp14:editId="6D388240">
            <wp:extent cx="203200" cy="20320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.51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7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BE9BEA6" wp14:editId="4143A146">
            <wp:extent cx="203200" cy="20320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1.01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7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A8ED265" wp14:editId="342A4FF9">
            <wp:extent cx="203200" cy="203200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1.00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17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64AD0C8" wp14:editId="0F3873E2">
            <wp:extent cx="203200" cy="20320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0.50</w:t>
      </w: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675125">
      <w:pPr>
        <w:pStyle w:val="ListParagraph"/>
        <w:numPr>
          <w:ilvl w:val="0"/>
          <w:numId w:val="1"/>
        </w:numPr>
        <w:shd w:val="clear" w:color="auto" w:fill="E4F1FA"/>
        <w:rPr>
          <w:rFonts w:ascii="Times New Roman" w:hAnsi="Times New Roman" w:cs="Times New Roman"/>
          <w:b/>
          <w:i/>
          <w:color w:val="333333"/>
        </w:rPr>
      </w:pPr>
      <w:r w:rsidRPr="00675125">
        <w:rPr>
          <w:rFonts w:ascii="Times New Roman" w:hAnsi="Times New Roman" w:cs="Times New Roman"/>
          <w:b/>
          <w:i/>
          <w:color w:val="333333"/>
        </w:rPr>
        <w:t>The distribution of the length of a major league baseball game is approximately normal with a mean of 170 minutes and a standard deviation of 15 minutes. The Commissioner of Baseball would like to announce that “0nly 10% of games last longer than X minutes”. To the nearest minute, what is the value for X?</w:t>
      </w:r>
    </w:p>
    <w:p w:rsidR="00DF382B" w:rsidRPr="00675125" w:rsidRDefault="00DF382B" w:rsidP="00DF382B">
      <w:pPr>
        <w:shd w:val="clear" w:color="auto" w:fill="E4F1FA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7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03C255CF" wp14:editId="51629C39">
            <wp:extent cx="203200" cy="2032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</w:t>
      </w:r>
      <w:proofErr w:type="gramStart"/>
      <w:r w:rsidRPr="00675125">
        <w:rPr>
          <w:rFonts w:ascii="Times New Roman" w:eastAsia="Times New Roman" w:hAnsi="Times New Roman" w:cs="Times New Roman"/>
          <w:color w:val="333333"/>
        </w:rPr>
        <w:t>a</w:t>
      </w:r>
      <w:proofErr w:type="gramEnd"/>
      <w:r w:rsidRPr="00675125">
        <w:rPr>
          <w:rFonts w:ascii="Times New Roman" w:eastAsia="Times New Roman" w:hAnsi="Times New Roman" w:cs="Times New Roman"/>
          <w:color w:val="333333"/>
        </w:rPr>
        <w:t>. 189 minutes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7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4F100F1F" wp14:editId="3620FEFD">
            <wp:extent cx="203200" cy="203200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</w:t>
      </w:r>
      <w:proofErr w:type="gramStart"/>
      <w:r w:rsidRPr="00675125">
        <w:rPr>
          <w:rFonts w:ascii="Times New Roman" w:eastAsia="Times New Roman" w:hAnsi="Times New Roman" w:cs="Times New Roman"/>
          <w:color w:val="333333"/>
        </w:rPr>
        <w:t>b</w:t>
      </w:r>
      <w:proofErr w:type="gramEnd"/>
      <w:r w:rsidRPr="00675125">
        <w:rPr>
          <w:rFonts w:ascii="Times New Roman" w:eastAsia="Times New Roman" w:hAnsi="Times New Roman" w:cs="Times New Roman"/>
          <w:color w:val="333333"/>
        </w:rPr>
        <w:t>. 151 minutes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7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2AE30AE0" wp14:editId="6324FA7B">
            <wp:extent cx="203200" cy="203200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</w:t>
      </w:r>
      <w:proofErr w:type="gramStart"/>
      <w:r w:rsidRPr="00675125">
        <w:rPr>
          <w:rFonts w:ascii="Times New Roman" w:eastAsia="Times New Roman" w:hAnsi="Times New Roman" w:cs="Times New Roman"/>
          <w:color w:val="333333"/>
        </w:rPr>
        <w:t>c</w:t>
      </w:r>
      <w:proofErr w:type="gramEnd"/>
      <w:r w:rsidRPr="00675125">
        <w:rPr>
          <w:rFonts w:ascii="Times New Roman" w:eastAsia="Times New Roman" w:hAnsi="Times New Roman" w:cs="Times New Roman"/>
          <w:color w:val="333333"/>
        </w:rPr>
        <w:t>. 182 minutes</w:t>
      </w:r>
    </w:p>
    <w:p w:rsidR="00DF382B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7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1CAA28FC" wp14:editId="46F31F64">
            <wp:extent cx="203200" cy="20320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</w:t>
      </w:r>
      <w:proofErr w:type="gramStart"/>
      <w:r w:rsidRPr="00675125">
        <w:rPr>
          <w:rFonts w:ascii="Times New Roman" w:eastAsia="Times New Roman" w:hAnsi="Times New Roman" w:cs="Times New Roman"/>
          <w:color w:val="333333"/>
        </w:rPr>
        <w:t>d</w:t>
      </w:r>
      <w:proofErr w:type="gramEnd"/>
      <w:r w:rsidRPr="00675125">
        <w:rPr>
          <w:rFonts w:ascii="Times New Roman" w:eastAsia="Times New Roman" w:hAnsi="Times New Roman" w:cs="Times New Roman"/>
          <w:color w:val="333333"/>
        </w:rPr>
        <w:t>. 158 minutes</w:t>
      </w:r>
    </w:p>
    <w:p w:rsid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675125" w:rsidRPr="00675125" w:rsidRDefault="00675125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</w:p>
    <w:p w:rsidR="00DF382B" w:rsidRPr="00675125" w:rsidRDefault="00DF382B" w:rsidP="0067512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i/>
          <w:color w:val="333333"/>
        </w:rPr>
      </w:pPr>
      <w:r w:rsidRPr="00675125">
        <w:rPr>
          <w:rFonts w:ascii="Times New Roman" w:eastAsia="Times New Roman" w:hAnsi="Times New Roman" w:cs="Times New Roman"/>
          <w:b/>
          <w:i/>
          <w:color w:val="333333"/>
        </w:rPr>
        <w:t>The area under the standard normal (Z) distribution to right of  - 0.24 is:</w:t>
      </w:r>
    </w:p>
    <w:p w:rsidR="00DF382B" w:rsidRPr="00675125" w:rsidRDefault="00DF382B" w:rsidP="00DF382B">
      <w:pPr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t>Select one: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9_answer\" VALUE=\"0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80822FB" wp14:editId="6B32E759">
            <wp:extent cx="203200" cy="203200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a. 0.5848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9_answer\" VALUE=\"1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1AE23E64" wp14:editId="74803BF2">
            <wp:extent cx="203200" cy="20320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b. - 0.5848</w:t>
      </w:r>
    </w:p>
    <w:p w:rsidR="00DF382B" w:rsidRPr="00675125" w:rsidRDefault="00DF382B" w:rsidP="00DF382B">
      <w:pPr>
        <w:shd w:val="clear" w:color="auto" w:fill="F5F5F5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9_answer\" VALUE=\"2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7688A6E6" wp14:editId="7377CCA6">
            <wp:extent cx="203200" cy="203200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c. - 0.4052</w:t>
      </w:r>
    </w:p>
    <w:p w:rsidR="00DF382B" w:rsidRPr="00675125" w:rsidRDefault="00DF382B" w:rsidP="00DF382B">
      <w:pPr>
        <w:shd w:val="clear" w:color="auto" w:fill="EEEEEE"/>
        <w:ind w:hanging="375"/>
        <w:rPr>
          <w:rFonts w:ascii="Times New Roman" w:eastAsia="Times New Roman" w:hAnsi="Times New Roman" w:cs="Times New Roman"/>
          <w:color w:val="333333"/>
        </w:rPr>
      </w:pP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begin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 PRIVATE "&lt;INPUT TYPE=\"radio\" NAME=\"q205306:9_answer\" VALUE=\"3\"&gt;" </w:instrText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instrText xml:space="preserve">MACROBUTTON HTMLDirect </w:instrText>
      </w:r>
      <w:r w:rsidRPr="00675125">
        <w:rPr>
          <w:rFonts w:ascii="Times New Roman" w:hAnsi="Times New Roman" w:cs="Times New Roman"/>
          <w:noProof/>
        </w:rPr>
        <w:drawing>
          <wp:inline distT="0" distB="0" distL="0" distR="0" wp14:anchorId="55F2E953" wp14:editId="62EDFA14">
            <wp:extent cx="203200" cy="203200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125">
        <w:rPr>
          <w:rFonts w:ascii="Times New Roman" w:eastAsia="Times New Roman" w:hAnsi="Times New Roman" w:cs="Times New Roman"/>
          <w:color w:val="333333"/>
        </w:rPr>
        <w:fldChar w:fldCharType="end"/>
      </w:r>
      <w:r w:rsidRPr="00675125">
        <w:rPr>
          <w:rFonts w:ascii="Times New Roman" w:eastAsia="Times New Roman" w:hAnsi="Times New Roman" w:cs="Times New Roman"/>
          <w:color w:val="333333"/>
        </w:rPr>
        <w:t xml:space="preserve"> d. 0.4052</w:t>
      </w:r>
    </w:p>
    <w:p w:rsidR="00DF382B" w:rsidRPr="00675125" w:rsidRDefault="00DF382B">
      <w:pPr>
        <w:rPr>
          <w:rFonts w:ascii="Times New Roman" w:hAnsi="Times New Roman" w:cs="Times New Roman"/>
        </w:rPr>
      </w:pPr>
    </w:p>
    <w:sectPr w:rsidR="00DF382B" w:rsidRPr="00675125" w:rsidSect="00675125">
      <w:pgSz w:w="12240" w:h="15840"/>
      <w:pgMar w:top="1440" w:right="63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F01CA"/>
    <w:multiLevelType w:val="multilevel"/>
    <w:tmpl w:val="6B54CE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3NLA0NDa1NDWxMDZT0lEKTi0uzszPAykwrAUASJjpCywAAAA="/>
  </w:docVars>
  <w:rsids>
    <w:rsidRoot w:val="00DF382B"/>
    <w:rsid w:val="000C4594"/>
    <w:rsid w:val="00675125"/>
    <w:rsid w:val="00BB4B56"/>
    <w:rsid w:val="00DF3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vtxt">
    <w:name w:val="rvtxt"/>
    <w:basedOn w:val="DefaultParagraphFont"/>
    <w:rsid w:val="00DF382B"/>
  </w:style>
  <w:style w:type="character" w:customStyle="1" w:styleId="nowrap">
    <w:name w:val="nowrap"/>
    <w:basedOn w:val="DefaultParagraphFont"/>
    <w:rsid w:val="00DF382B"/>
  </w:style>
  <w:style w:type="character" w:customStyle="1" w:styleId="eqaccessiblelabel">
    <w:name w:val="eqaccessiblelabel"/>
    <w:basedOn w:val="DefaultParagraphFont"/>
    <w:rsid w:val="00DF382B"/>
  </w:style>
  <w:style w:type="character" w:customStyle="1" w:styleId="eqop">
    <w:name w:val="eqop"/>
    <w:basedOn w:val="DefaultParagraphFont"/>
    <w:rsid w:val="00DF382B"/>
  </w:style>
  <w:style w:type="character" w:customStyle="1" w:styleId="apple-converted-space">
    <w:name w:val="apple-converted-space"/>
    <w:basedOn w:val="DefaultParagraphFont"/>
    <w:rsid w:val="00DF382B"/>
  </w:style>
  <w:style w:type="paragraph" w:styleId="NormalWeb">
    <w:name w:val="Normal (Web)"/>
    <w:basedOn w:val="Normal"/>
    <w:uiPriority w:val="99"/>
    <w:semiHidden/>
    <w:unhideWhenUsed/>
    <w:rsid w:val="00DF382B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8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82B"/>
    <w:rPr>
      <w:rFonts w:ascii="Lucida Grande" w:hAnsi="Lucida Grande" w:cs="Lucida Grande"/>
      <w:sz w:val="18"/>
      <w:szCs w:val="18"/>
    </w:rPr>
  </w:style>
  <w:style w:type="character" w:styleId="Strong">
    <w:name w:val="Strong"/>
    <w:basedOn w:val="DefaultParagraphFont"/>
    <w:uiPriority w:val="22"/>
    <w:qFormat/>
    <w:rsid w:val="00DF382B"/>
    <w:rPr>
      <w:b/>
      <w:bCs/>
    </w:rPr>
  </w:style>
  <w:style w:type="character" w:customStyle="1" w:styleId="txtnum">
    <w:name w:val="txtnum"/>
    <w:basedOn w:val="DefaultParagraphFont"/>
    <w:rsid w:val="00DF382B"/>
  </w:style>
  <w:style w:type="paragraph" w:styleId="ListParagraph">
    <w:name w:val="List Paragraph"/>
    <w:basedOn w:val="Normal"/>
    <w:uiPriority w:val="34"/>
    <w:qFormat/>
    <w:rsid w:val="000C459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vtxt">
    <w:name w:val="rvtxt"/>
    <w:basedOn w:val="DefaultParagraphFont"/>
    <w:rsid w:val="00DF382B"/>
  </w:style>
  <w:style w:type="character" w:customStyle="1" w:styleId="nowrap">
    <w:name w:val="nowrap"/>
    <w:basedOn w:val="DefaultParagraphFont"/>
    <w:rsid w:val="00DF382B"/>
  </w:style>
  <w:style w:type="character" w:customStyle="1" w:styleId="eqaccessiblelabel">
    <w:name w:val="eqaccessiblelabel"/>
    <w:basedOn w:val="DefaultParagraphFont"/>
    <w:rsid w:val="00DF382B"/>
  </w:style>
  <w:style w:type="character" w:customStyle="1" w:styleId="eqop">
    <w:name w:val="eqop"/>
    <w:basedOn w:val="DefaultParagraphFont"/>
    <w:rsid w:val="00DF382B"/>
  </w:style>
  <w:style w:type="character" w:customStyle="1" w:styleId="apple-converted-space">
    <w:name w:val="apple-converted-space"/>
    <w:basedOn w:val="DefaultParagraphFont"/>
    <w:rsid w:val="00DF382B"/>
  </w:style>
  <w:style w:type="paragraph" w:styleId="NormalWeb">
    <w:name w:val="Normal (Web)"/>
    <w:basedOn w:val="Normal"/>
    <w:uiPriority w:val="99"/>
    <w:semiHidden/>
    <w:unhideWhenUsed/>
    <w:rsid w:val="00DF382B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8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82B"/>
    <w:rPr>
      <w:rFonts w:ascii="Lucida Grande" w:hAnsi="Lucida Grande" w:cs="Lucida Grande"/>
      <w:sz w:val="18"/>
      <w:szCs w:val="18"/>
    </w:rPr>
  </w:style>
  <w:style w:type="character" w:styleId="Strong">
    <w:name w:val="Strong"/>
    <w:basedOn w:val="DefaultParagraphFont"/>
    <w:uiPriority w:val="22"/>
    <w:qFormat/>
    <w:rsid w:val="00DF382B"/>
    <w:rPr>
      <w:b/>
      <w:bCs/>
    </w:rPr>
  </w:style>
  <w:style w:type="character" w:customStyle="1" w:styleId="txtnum">
    <w:name w:val="txtnum"/>
    <w:basedOn w:val="DefaultParagraphFont"/>
    <w:rsid w:val="00DF382B"/>
  </w:style>
  <w:style w:type="paragraph" w:styleId="ListParagraph">
    <w:name w:val="List Paragraph"/>
    <w:basedOn w:val="Normal"/>
    <w:uiPriority w:val="34"/>
    <w:qFormat/>
    <w:rsid w:val="000C45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7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45112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13307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79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17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94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6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2289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591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0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6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0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31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6032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5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4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2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4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0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7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1712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57130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75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43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2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31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96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0199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0758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1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06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0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08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79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3050">
          <w:marLeft w:val="0"/>
          <w:marRight w:val="0"/>
          <w:marTop w:val="0"/>
          <w:marBottom w:val="432"/>
          <w:divBdr>
            <w:top w:val="none" w:sz="0" w:space="0" w:color="DDDDDD"/>
            <w:left w:val="none" w:sz="0" w:space="0" w:color="DDDDDD"/>
            <w:bottom w:val="none" w:sz="0" w:space="0" w:color="DDDDDD"/>
            <w:right w:val="none" w:sz="0" w:space="0" w:color="DDDDDD"/>
          </w:divBdr>
          <w:divsChild>
            <w:div w:id="11349305">
              <w:marLeft w:val="20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9231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4829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3958497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734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784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702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5620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9164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2517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44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5824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6218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58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0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86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12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74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6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6591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8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2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0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86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18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82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2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561136">
          <w:marLeft w:val="0"/>
          <w:marRight w:val="0"/>
          <w:marTop w:val="0"/>
          <w:marBottom w:val="432"/>
          <w:divBdr>
            <w:top w:val="none" w:sz="0" w:space="0" w:color="DDDDDD"/>
            <w:left w:val="none" w:sz="0" w:space="0" w:color="DDDDDD"/>
            <w:bottom w:val="none" w:sz="0" w:space="0" w:color="DDDDDD"/>
            <w:right w:val="none" w:sz="0" w:space="0" w:color="DDDDDD"/>
          </w:divBdr>
          <w:divsChild>
            <w:div w:id="2001081370">
              <w:marLeft w:val="20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59846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64098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015272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339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8670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978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5959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1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1318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16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33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25172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05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06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77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5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03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4428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60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05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37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4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447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5550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3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89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87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53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68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8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21504">
          <w:marLeft w:val="0"/>
          <w:marRight w:val="0"/>
          <w:marTop w:val="0"/>
          <w:marBottom w:val="432"/>
          <w:divBdr>
            <w:top w:val="none" w:sz="0" w:space="0" w:color="DDDDDD"/>
            <w:left w:val="none" w:sz="0" w:space="0" w:color="DDDDDD"/>
            <w:bottom w:val="none" w:sz="0" w:space="0" w:color="DDDDDD"/>
            <w:right w:val="none" w:sz="0" w:space="0" w:color="DDDDDD"/>
          </w:divBdr>
          <w:divsChild>
            <w:div w:id="2103641265">
              <w:marLeft w:val="20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24473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6174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022734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839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3529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985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250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905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8993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13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23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4846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7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11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69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5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476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8629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7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23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52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93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1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458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4508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55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2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252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9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4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47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9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108884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2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19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77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2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33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605</Words>
  <Characters>915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 Glusac</dc:creator>
  <cp:lastModifiedBy>Glusac, Elvedina</cp:lastModifiedBy>
  <cp:revision>3</cp:revision>
  <dcterms:created xsi:type="dcterms:W3CDTF">2016-10-01T10:22:00Z</dcterms:created>
  <dcterms:modified xsi:type="dcterms:W3CDTF">2016-10-01T13:35:00Z</dcterms:modified>
</cp:coreProperties>
</file>